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Ghana Space Science and Technology Institute (GSSTI)</w:t>
      </w:r>
      <w:r>
        <w:br/>
      </w:r>
      <w:r>
        <w:t xml:space="preserve">Accra, Ghana</w:t>
      </w:r>
    </w:p>
    <w:bookmarkStart w:id="20" w:name="X2f5e5ce98dd24530f2d1b760f072039b09e18f2"/>
    <w:p>
      <w:pPr>
        <w:pStyle w:val="Heading2"/>
      </w:pPr>
      <w:r>
        <w:t xml:space="preserve">Subject: Application for Astronomer Internship Position at GSSTI in Ghana Accra</w:t>
      </w:r>
    </w:p>
    <w:p>
      <w:pPr>
        <w:pStyle w:val="FirstParagraph"/>
      </w:pPr>
      <w:r>
        <w:t xml:space="preserve">Dear Hiring Committee,</w:t>
      </w:r>
    </w:p>
    <w:p>
      <w:pPr>
        <w:pStyle w:val="BodyText"/>
      </w:pPr>
      <w:r>
        <w:t xml:space="preserve">I am writing to express my enthusiastic interest in the Astronomer Internship position at the Ghana Space Science and Technology Institute (GSSTI) in Accra, as advertised on your official website. As a dedicated astronomy student with hands-on research experience and a profound commitment to advancing space science in Africa, I am confident that my skills align precisely with GSSTI's mission to foster scientific excellence and technological innovation across the continent. This</w:t>
      </w:r>
      <w:r>
        <w:t xml:space="preserve"> </w:t>
      </w:r>
      <w:r>
        <w:rPr>
          <w:iCs/>
          <w:i/>
        </w:rPr>
        <w:t xml:space="preserve">Internship Application Letter</w:t>
      </w:r>
      <w:r>
        <w:t xml:space="preserve"> </w:t>
      </w:r>
      <w:r>
        <w:t xml:space="preserve">serves as my formal submission for the opportunity to contribute to Ghana Accra’s burgeoning astronomical community while developing under the guidance of leading experts.</w:t>
      </w:r>
    </w:p>
    <w:p>
      <w:pPr>
        <w:pStyle w:val="BodyText"/>
      </w:pPr>
      <w:r>
        <w:t xml:space="preserve">My academic journey at the University of Ghana, Legon, has equipped me with a robust foundation in astrophysics and observational techniques. I recently completed my third year with a 3.8/4.0 GPA in Physics (Astronomy Concentration), where I specialized in stellar spectroscopy and photometric analysis under Professor Ama Mensah’s research group. My undergraduate thesis, "Characterizing Variable Stars in the Southern Hemisphere Using the University's Small Telescope Array," involved processing data from Chilean observatories and developing Python-based analysis tools that reduced processing time by 40%. This experience solidified my passion for practical astronomical research—a passion I am eager to apply within Ghana Accra’s unique scientific ecosystem.</w:t>
      </w:r>
    </w:p>
    <w:p>
      <w:pPr>
        <w:pStyle w:val="BodyText"/>
      </w:pPr>
      <w:r>
        <w:t xml:space="preserve">What draws me specifically to the GSSTI internship in</w:t>
      </w:r>
      <w:r>
        <w:t xml:space="preserve"> </w:t>
      </w:r>
      <w:r>
        <w:rPr>
          <w:bCs/>
          <w:b/>
        </w:rPr>
        <w:t xml:space="preserve">Ghana Accra</w:t>
      </w:r>
      <w:r>
        <w:t xml:space="preserve"> </w:t>
      </w:r>
      <w:r>
        <w:t xml:space="preserve">is its pivotal role in positioning West Africa as a hub for space science innovation. Unlike many institutions that focus solely on satellite technology, GSSTI actively integrates ground-based astronomy with space research—a synergy I deeply admire. Ghana Accra’s strategic location near the equator offers exceptional observing conditions for celestial events, from solar eclipses to meteor showers, which are critical for training future African astronomers. I am particularly inspired by your recent collaboration with the Square Kilometre Array (SKA) project and GSSTI’s upcoming solar observatory initiative. Contributing to these efforts while learning from Ghana Accra’s experts would be transformative for my career as an</w:t>
      </w:r>
      <w:r>
        <w:t xml:space="preserve"> </w:t>
      </w:r>
      <w:r>
        <w:rPr>
          <w:iCs/>
          <w:i/>
        </w:rPr>
        <w:t xml:space="preserve">Astronomer</w:t>
      </w:r>
      <w:r>
        <w:t xml:space="preserve">.</w:t>
      </w:r>
    </w:p>
    <w:p>
      <w:pPr>
        <w:pStyle w:val="BodyText"/>
      </w:pPr>
      <w:r>
        <w:t xml:space="preserve">My technical proficiency directly supports the requirements of this internship. I am proficient in IDL, Python (Astroquery, Astropy), and MATLAB for data reduction and visualization. During a summer research project at the Kwame Nkrumah University of Science and Technology (KNUST) Observatory, I assisted in calibrating CCD cameras for deep-sky imaging—a skill directly transferable to GSSTI’s planned optical telescope network. Additionally, I volunteered with the Ghana Astronomical Society (GAS), organizing stargazing events across Accra that engaged 500+ community members and schools. This experience honed my ability to communicate complex astronomical concepts accessibly—a critical skill for mentoring future talent in our region.</w:t>
      </w:r>
    </w:p>
    <w:p>
      <w:pPr>
        <w:pStyle w:val="BodyText"/>
      </w:pPr>
      <w:r>
        <w:t xml:space="preserve">Furthermore, I understand that the success of Ghana Accra’s space science initiatives depends on local capacity building. As a Ghanaian native from a rural community where astronomy education was scarce, I am driven to bridge this gap. My volunteer work with the "Stars for Schools" initiative in Ashanti Region demonstrated how hands-on astronomy can ignite STEM interest among underrepresented youth. At GSSTI, I aim to contribute not only as a researcher but also as an advocate for inclusive science outreach—aligning perfectly with your institute’s community engagement goals. The prospect of collaborating with Ghana Accra’s interdisciplinary team on projects like the upcoming African Space Weather Monitoring Network excites me immensely.</w:t>
      </w:r>
    </w:p>
    <w:p>
      <w:pPr>
        <w:pStyle w:val="BodyText"/>
      </w:pPr>
      <w:r>
        <w:t xml:space="preserve">What sets me apart is my deep contextual awareness of Africa's astronomical landscape. I’ve documented challenges unique to our region, such as light pollution in urban centers and limited access to advanced instruments, in a paper published by the West African Journal of Astronomy (2023). My research proposed low-cost solutions for community-led observatories—ideas I would be eager to refine at GSSTI. I’ve also attended the African Astronomical Society’s conference in Nairobi, where I presented on "Optimizing Resource Constraints for Southern Hemisphere Observatories," and networked with scientists from Kenya, South Africa, and Nigeria. This global perspective complements Ghana Accra’s vision of regional collaboration.</w:t>
      </w:r>
    </w:p>
    <w:p>
      <w:pPr>
        <w:pStyle w:val="BodyText"/>
      </w:pPr>
      <w:r>
        <w:t xml:space="preserve">I am particularly captivated by GSSTI’s commitment to making astronomy relevant to Ghanaian society. For instance, your work on using satellite data for agricultural monitoring directly impacts food security—a concern I’ve witnessed firsthand in my childhood village. As an intern, I would be honored to support projects that merge celestial research with terrestrial applications, such as developing weather prediction models based on solar activity or studying cosmic rays’ effects on power grids. This holistic approach mirrors the future I envision for astronomy in</w:t>
      </w:r>
      <w:r>
        <w:t xml:space="preserve"> </w:t>
      </w:r>
      <w:r>
        <w:rPr>
          <w:iCs/>
          <w:i/>
        </w:rPr>
        <w:t xml:space="preserve">Ghana Accra</w:t>
      </w:r>
      <w:r>
        <w:t xml:space="preserve"> </w:t>
      </w:r>
      <w:r>
        <w:t xml:space="preserve">and across Africa.</w:t>
      </w:r>
    </w:p>
    <w:p>
      <w:pPr>
        <w:pStyle w:val="BodyText"/>
      </w:pPr>
      <w:r>
        <w:t xml:space="preserve">The GSSTI internship represents more than a professional milestone; it is a chance to invest in Ghana’s scientific sovereignty. I am eager to bring my analytical rigor, technical skills, and unwavering passion for making astronomy accessible to your team. I would welcome the opportunity to discuss how my background aligns with your current research priorities during an interview at your earliest convenience.</w:t>
      </w:r>
    </w:p>
    <w:p>
      <w:pPr>
        <w:pStyle w:val="BodyText"/>
      </w:pPr>
      <w:r>
        <w:t xml:space="preserve">Thank you for considering my application as part of this</w:t>
      </w:r>
      <w:r>
        <w:t xml:space="preserve"> </w:t>
      </w:r>
      <w:r>
        <w:rPr>
          <w:iCs/>
          <w:i/>
        </w:rPr>
        <w:t xml:space="preserve">Internship Application Letter</w:t>
      </w:r>
      <w:r>
        <w:t xml:space="preserve">. I have attached my resume, academic transcripts, and a letter of recommendation from Professor Mensah. I look forward to contributing to Ghana Accra’s astronomical revolution and am available at your convenience for an interview.</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27 words</w:t>
      </w:r>
    </w:p>
    <w:p>
      <w:pPr>
        <w:pStyle w:val="BodyText"/>
      </w:pPr>
      <w:r>
        <w:rPr>
          <w:bCs/>
          <w:b/>
        </w:rPr>
        <w:t xml:space="preserve">Key Phrases Incorporated:</w:t>
      </w:r>
    </w:p>
    <w:p>
      <w:pPr>
        <w:numPr>
          <w:ilvl w:val="0"/>
          <w:numId w:val="1001"/>
        </w:numPr>
        <w:pStyle w:val="Compact"/>
      </w:pPr>
      <w:r>
        <w:t xml:space="preserve">"Internship Application Letter" (used twice)</w:t>
      </w:r>
    </w:p>
    <w:p>
      <w:pPr>
        <w:numPr>
          <w:ilvl w:val="0"/>
          <w:numId w:val="1001"/>
        </w:numPr>
        <w:pStyle w:val="Compact"/>
      </w:pPr>
      <w:r>
        <w:t xml:space="preserve">"Astronomer" (used four times)</w:t>
      </w:r>
    </w:p>
    <w:p>
      <w:pPr>
        <w:numPr>
          <w:ilvl w:val="0"/>
          <w:numId w:val="1001"/>
        </w:numPr>
        <w:pStyle w:val="Compact"/>
      </w:pPr>
      <w:r>
        <w:t xml:space="preserve">"Ghana Accra" (used five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Ghana Accra</dc:title>
  <dc:creator/>
  <dc:language>en</dc:language>
  <cp:keywords/>
  <dcterms:created xsi:type="dcterms:W3CDTF">2026-07-21T11:11:38Z</dcterms:created>
  <dcterms:modified xsi:type="dcterms:W3CDTF">2026-07-21T11:11:38Z</dcterms:modified>
</cp:coreProperties>
</file>

<file path=docProps/custom.xml><?xml version="1.0" encoding="utf-8"?>
<Properties xmlns="http://schemas.openxmlformats.org/officeDocument/2006/custom-properties" xmlns:vt="http://schemas.openxmlformats.org/officeDocument/2006/docPropsVTypes"/>
</file>